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20" w:lineRule="exact"/>
        <w:jc w:val="left"/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  <w:t>附件</w:t>
      </w:r>
      <w:r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  <w:t>1</w:t>
      </w:r>
    </w:p>
    <w:p>
      <w:pPr>
        <w:spacing w:line="620" w:lineRule="exact"/>
        <w:jc w:val="center"/>
        <w:rPr>
          <w:rFonts w:hint="eastAsia" w:ascii="黑体" w:hAnsi="黑体" w:eastAsia="黑体" w:cs="黑体"/>
          <w:b/>
          <w:bCs/>
          <w:color w:val="000000"/>
          <w:w w:val="98"/>
          <w:sz w:val="44"/>
          <w:szCs w:val="44"/>
        </w:rPr>
      </w:pPr>
      <w:r>
        <w:rPr>
          <w:rFonts w:hint="eastAsia" w:ascii="黑体" w:hAnsi="黑体" w:eastAsia="黑体" w:cs="黑体"/>
          <w:b/>
          <w:bCs/>
          <w:color w:val="000000"/>
          <w:w w:val="98"/>
          <w:sz w:val="44"/>
          <w:szCs w:val="44"/>
        </w:rPr>
        <w:t>重庆大学第七届“挑战杯”智能汽车竞赛—综合组获奖团队及个人名单</w:t>
      </w:r>
    </w:p>
    <w:p>
      <w:pPr>
        <w:spacing w:line="620" w:lineRule="exact"/>
        <w:jc w:val="center"/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  <w:t>(排名不分先后)</w:t>
      </w:r>
    </w:p>
    <w:p>
      <w:pPr>
        <w:jc w:val="center"/>
        <w:rPr>
          <w:rFonts w:ascii="黑体" w:hAnsi="黑体" w:eastAsia="黑体" w:cs="等线"/>
          <w:b/>
          <w:kern w:val="0"/>
          <w:sz w:val="32"/>
          <w:szCs w:val="32"/>
        </w:rPr>
      </w:pPr>
      <w:r>
        <w:rPr>
          <w:rFonts w:hint="eastAsia" w:ascii="黑体" w:hAnsi="黑体" w:eastAsia="黑体" w:cs="等线"/>
          <w:b/>
          <w:kern w:val="0"/>
          <w:sz w:val="32"/>
          <w:szCs w:val="32"/>
        </w:rPr>
        <w:t>一等奖（1</w:t>
      </w:r>
      <w:r>
        <w:rPr>
          <w:rFonts w:ascii="黑体" w:hAnsi="黑体" w:eastAsia="黑体" w:cs="等线"/>
          <w:b/>
          <w:kern w:val="0"/>
          <w:sz w:val="32"/>
          <w:szCs w:val="32"/>
        </w:rPr>
        <w:t>个）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蒋兴旭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49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赵福康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67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郑晓晴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8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张璇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90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信息科学与工程</w:t>
      </w:r>
    </w:p>
    <w:p>
      <w:pPr>
        <w:jc w:val="center"/>
        <w:rPr>
          <w:b/>
          <w:bCs/>
        </w:rPr>
      </w:pPr>
      <w:r>
        <w:rPr>
          <w:rFonts w:hint="eastAsia" w:ascii="黑体" w:hAnsi="黑体" w:eastAsia="黑体" w:cs="等线"/>
          <w:b/>
          <w:kern w:val="0"/>
          <w:sz w:val="32"/>
          <w:szCs w:val="32"/>
        </w:rPr>
        <w:t>二等奖（3</w:t>
      </w:r>
      <w:r>
        <w:rPr>
          <w:rFonts w:ascii="黑体" w:hAnsi="黑体" w:eastAsia="黑体" w:cs="等线"/>
          <w:b/>
          <w:kern w:val="0"/>
          <w:sz w:val="32"/>
          <w:szCs w:val="32"/>
        </w:rPr>
        <w:t>个）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李林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4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张明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5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李畯颖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5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李晓旭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76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jc w:val="center"/>
        <w:rPr>
          <w:rFonts w:ascii="黑体" w:hAnsi="黑体" w:eastAsia="黑体" w:cs="等线"/>
          <w:b/>
          <w:kern w:val="0"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高丛丛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462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马皓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474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张瀚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473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徐嘉昊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467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jc w:val="center"/>
        <w:rPr>
          <w:rFonts w:ascii="黑体" w:hAnsi="黑体" w:eastAsia="黑体" w:cs="等线"/>
          <w:b/>
          <w:kern w:val="0"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熊峻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60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王清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603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娄歆悦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3862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子信息工程</w:t>
      </w:r>
    </w:p>
    <w:p>
      <w:pPr>
        <w:jc w:val="center"/>
        <w:rPr>
          <w:rFonts w:ascii="黑体" w:hAnsi="黑体" w:eastAsia="黑体" w:cs="等线"/>
          <w:b/>
          <w:kern w:val="0"/>
          <w:sz w:val="32"/>
          <w:szCs w:val="32"/>
        </w:rPr>
      </w:pPr>
      <w:r>
        <w:rPr>
          <w:rFonts w:hint="eastAsia" w:ascii="黑体" w:hAnsi="黑体" w:eastAsia="黑体" w:cs="等线"/>
          <w:b/>
          <w:kern w:val="0"/>
          <w:sz w:val="32"/>
          <w:szCs w:val="32"/>
        </w:rPr>
        <w:t>三等奖（6</w:t>
      </w:r>
      <w:r>
        <w:rPr>
          <w:rFonts w:ascii="黑体" w:hAnsi="黑体" w:eastAsia="黑体" w:cs="等线"/>
          <w:b/>
          <w:kern w:val="0"/>
          <w:sz w:val="32"/>
          <w:szCs w:val="32"/>
        </w:rPr>
        <w:t>个）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何秋月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05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仇季玉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49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杨涵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253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曾睿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84160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王悦绅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2380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许典坤 2019237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ascii="仿宋" w:hAnsi="仿宋" w:eastAsia="仿宋" w:cstheme="minorBidi"/>
          <w:bCs/>
          <w:sz w:val="32"/>
          <w:szCs w:val="32"/>
        </w:rPr>
        <w:t xml:space="preserve">  </w:t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  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郑祺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348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专业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姜妍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349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饶书雅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350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唐嘉笙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4005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 xml:space="preserve">张俊 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997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李俊杰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4004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余兴江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2448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刘仕伟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853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沈志鹏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856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梁霖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863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余浩然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998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胡鄢伟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3994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bCs/>
          <w:sz w:val="32"/>
          <w:szCs w:val="32"/>
        </w:rPr>
      </w:pPr>
      <w:r>
        <w:rPr>
          <w:rFonts w:hint="eastAsia" w:ascii="仿宋" w:hAnsi="仿宋" w:eastAsia="仿宋" w:cstheme="minorBidi"/>
          <w:bCs/>
          <w:sz w:val="32"/>
          <w:szCs w:val="32"/>
        </w:rPr>
        <w:t>白玉山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20194002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bCs/>
          <w:sz w:val="32"/>
          <w:szCs w:val="32"/>
        </w:rPr>
        <w:tab/>
      </w:r>
      <w:r>
        <w:rPr>
          <w:rFonts w:hint="eastAsia" w:ascii="仿宋" w:hAnsi="仿宋" w:eastAsia="仿宋" w:cstheme="minorBidi"/>
          <w:bCs/>
          <w:sz w:val="32"/>
          <w:szCs w:val="32"/>
        </w:rPr>
        <w:t>自动化</w:t>
      </w:r>
    </w:p>
    <w:p>
      <w:pPr>
        <w:pStyle w:val="2"/>
        <w:spacing w:before="6" w:after="1"/>
        <w:jc w:val="center"/>
        <w:rPr>
          <w:rFonts w:ascii="黑体" w:hAnsi="黑体" w:eastAsia="黑体"/>
          <w:b/>
          <w:bCs w:val="0"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 w:val="0"/>
          <w:sz w:val="32"/>
          <w:szCs w:val="32"/>
          <w:lang w:eastAsia="zh-CN"/>
        </w:rPr>
        <w:t>优胜奖（8</w:t>
      </w:r>
      <w:r>
        <w:rPr>
          <w:rFonts w:ascii="黑体" w:hAnsi="黑体" w:eastAsia="黑体"/>
          <w:b/>
          <w:bCs w:val="0"/>
          <w:sz w:val="32"/>
          <w:szCs w:val="32"/>
          <w:lang w:eastAsia="zh-CN"/>
        </w:rPr>
        <w:t>3个）</w:t>
      </w:r>
    </w:p>
    <w:p>
      <w:pPr>
        <w:rPr>
          <w:rFonts w:ascii="仿宋" w:hAnsi="仿宋" w:eastAsia="仿宋" w:cstheme="minorBidi"/>
          <w:sz w:val="32"/>
          <w:szCs w:val="32"/>
        </w:rPr>
      </w:pPr>
      <w:bookmarkStart w:id="0" w:name="_Hlk82375219"/>
      <w:r>
        <w:rPr>
          <w:rFonts w:hint="eastAsia" w:ascii="仿宋" w:hAnsi="仿宋" w:eastAsia="仿宋" w:cstheme="minorBidi"/>
          <w:sz w:val="32"/>
          <w:szCs w:val="32"/>
        </w:rPr>
        <w:t>林义哲</w:t>
      </w:r>
      <w:bookmarkEnd w:id="0"/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53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梓昂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384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弘深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明月科创实验班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骏琦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643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弘深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 xml:space="preserve">明月科创实验班 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浩哲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593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理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眉剑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192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理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柳静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7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集成电路设计与集成系统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任春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1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胡锦程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4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专业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天泽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1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4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云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1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胡杨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0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周美婷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8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双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45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林麒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46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思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45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辉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46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周涵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3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周珈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8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世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4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4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（卓越）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滋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5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鹏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359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柏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598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理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理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世荣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57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喻依龄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74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设计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31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郑斯扬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52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赵雅婷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4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罗志强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7229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卞艺衡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8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喜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12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甘寒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68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（卓越）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梁华林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99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俊霖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9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福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1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谢文祥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2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谢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2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梁瑞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4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9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奕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1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冯欣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3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0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工业设计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孙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3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星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198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钟代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9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臣职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9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廖国鹏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8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知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8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马文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25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工业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曹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0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宏翔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7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琪茹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1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伍洋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24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532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软件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人工智能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王雨露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5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ascii="Calibri" w:hAnsi="Calibri" w:eastAsia="仿宋" w:cs="Calibri"/>
          <w:sz w:val="32"/>
          <w:szCs w:val="32"/>
        </w:rPr>
        <w:t> </w:t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谭健强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631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自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孙楠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557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生物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智能医学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曹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79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大数据与软件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软件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蒋水斌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559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资源与安全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采矿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许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4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吴沁珂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3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马俊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4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鲁滔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48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涂刘煜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4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林泓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47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泽玉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8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流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彭建雄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2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谈一麟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8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杜芳年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40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文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40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屹堃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43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思怡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521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计算机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计算机科学与技术（卓越）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段奕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0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闵洁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1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子桓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3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捷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9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汪承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8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建川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33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设计制造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天昊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0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仕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1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雪莹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77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荆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9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一涵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7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5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郑逸枫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3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喻泓策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8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周清鑫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石皓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52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曹钊  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0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 xml:space="preserve">微电子与通信工程学院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冯熙乔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0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付豪  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0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叶磊   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6200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王江玲 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45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覃巧跃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43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朱致远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1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李至颖 </w:t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</w:t>
      </w:r>
      <w:r>
        <w:rPr>
          <w:rFonts w:hint="eastAsia" w:ascii="仿宋" w:hAnsi="仿宋" w:eastAsia="仿宋" w:cstheme="minorBidi"/>
          <w:sz w:val="32"/>
          <w:szCs w:val="32"/>
        </w:rPr>
        <w:t>DZ20005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涵    DZ20004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彭雨欣</w:t>
      </w:r>
      <w:r>
        <w:rPr>
          <w:rFonts w:ascii="仿宋" w:hAnsi="仿宋" w:eastAsia="仿宋" w:cstheme="minorBidi"/>
          <w:sz w:val="32"/>
          <w:szCs w:val="32"/>
        </w:rPr>
        <w:t xml:space="preserve"> </w:t>
      </w:r>
      <w:r>
        <w:rPr>
          <w:rFonts w:hint="eastAsia" w:ascii="仿宋" w:hAnsi="仿宋" w:eastAsia="仿宋" w:cstheme="minorBidi"/>
          <w:sz w:val="32"/>
          <w:szCs w:val="32"/>
        </w:rPr>
        <w:t>2019245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陈竟怡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4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王博文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3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卢俊宇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97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志强  2018397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 xml:space="preserve"> 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谭华麟  2018414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 xml:space="preserve"> 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肖世杰 2019228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设计制造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高豪   2019227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设计制造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梓文 2019214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设计制造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肖杰航  2019397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双陆  2019396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沈玉霖  2019396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毕克凡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39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廖俊宇  201839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李文辉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39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石心蕊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9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向烜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621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伍治同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621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段睿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4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扬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1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丁露露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6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定桂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7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何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秦攀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7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熠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8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子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1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志荣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0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蔡文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DZ20000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莘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43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戴旭晖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42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郭兆言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42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易良武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41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文俊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8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陶荣祥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57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晨</w:t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宗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3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亿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 </w:t>
      </w:r>
      <w:r>
        <w:rPr>
          <w:rFonts w:hint="eastAsia" w:ascii="仿宋" w:hAnsi="仿宋" w:eastAsia="仿宋" w:cstheme="minorBidi"/>
          <w:sz w:val="32"/>
          <w:szCs w:val="32"/>
        </w:rPr>
        <w:t>2018263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 </w:t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磊</w:t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67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何凌晓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68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角丽琴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8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雅晴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10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信息科学与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夏文雨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8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（卓越）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闫腾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2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（卓越）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鸣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2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焦龙翔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6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（卓越）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雅婷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3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10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 xml:space="preserve">自动化学院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罗莎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1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梁雲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4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顾宽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7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黄豪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8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万鹏</w:t>
      </w:r>
      <w:r>
        <w:rPr>
          <w:rFonts w:hint="eastAsia" w:ascii="仿宋" w:hAnsi="仿宋" w:eastAsia="仿宋" w:cstheme="minorBidi"/>
          <w:sz w:val="32"/>
          <w:szCs w:val="32"/>
          <w:lang w:val="en-US" w:eastAsia="zh-CN"/>
        </w:rPr>
        <w:t xml:space="preserve"> 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2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怡鑫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53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类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俸文曜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0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屈彦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4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钰堃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8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鑫祾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2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尹金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1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工业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佩玲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3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工业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姜科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02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元楚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7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8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韦名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7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田家趣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14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唐宇灵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49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毛博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87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流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韩胥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16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卓清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33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捷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34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林陈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35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  <w:bookmarkStart w:id="1" w:name="_GoBack"/>
      <w:bookmarkEnd w:id="1"/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冯瑞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6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向柳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7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继泓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4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思敏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80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雷沁瑶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80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尚龙珠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8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信息科学与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郝梓茗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6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（卓越）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曾歆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6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汪安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3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席嘉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527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赵超飞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611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理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方正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2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邢原野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2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幸嘉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3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亦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2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郭洪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9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瑞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8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姜云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638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汽车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车辆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贺显弼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0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廖君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97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华伟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99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敬力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5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集成电路设计与集成系统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邢程华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4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集成电路设计与集成系统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昊然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4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集成电路设计与集成系统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徐源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5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国栋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65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青松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25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汪佳盈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6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佳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6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彭湖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6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海涵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65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管理科学与房地产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财务管理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蒋枘芸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46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谢禹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66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程光耀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387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蔡福云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5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屈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5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高雪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0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怡佟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70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杨庆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52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韩欣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5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侯入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5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子雯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5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徐霏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92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物流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季宇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2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志东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3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吕正林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629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航空航天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航空航天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喻静为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4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李涛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3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田义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3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韦有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9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信息科学与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秦世林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8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彭进才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0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傅翔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1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毕祥雨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0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赖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0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胡炳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7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湘鹏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6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伍雪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9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周丽娜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6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英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8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凡源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7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吴洋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3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永兴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3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邱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3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经宝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0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龙嘉伟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47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通信工程专业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夏铁灃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6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大数据与软件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软件工程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咏昕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7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肖思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7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王艺陶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57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思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3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田子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96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许海鹏 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405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龚吉灿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9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维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38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信息科学与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魏灵洁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24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宇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4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刘英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4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戈梓旭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5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巩昱利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6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段熙阳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7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文忍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1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孙若洋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366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张轩杰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71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吕林积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76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洪超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83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梁文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85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微电子与通信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信息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臧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2239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与运载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机械电子工程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吕承霖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42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子科学与技术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梁千秋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202444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邓乘风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5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金暄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3282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电气工程及其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 xml:space="preserve">周兰兰 </w:t>
      </w:r>
      <w:r>
        <w:rPr>
          <w:rFonts w:ascii="仿宋" w:hAnsi="仿宋" w:eastAsia="仿宋" w:cstheme="minorBidi"/>
          <w:sz w:val="32"/>
          <w:szCs w:val="32"/>
        </w:rPr>
        <w:t xml:space="preserve">20192210  </w:t>
      </w:r>
      <w:r>
        <w:rPr>
          <w:rFonts w:hint="eastAsia" w:ascii="仿宋" w:hAnsi="仿宋" w:eastAsia="仿宋" w:cstheme="minorBidi"/>
          <w:sz w:val="32"/>
          <w:szCs w:val="32"/>
        </w:rPr>
        <w:t xml:space="preserve">机械工程学院 </w:t>
      </w:r>
      <w:r>
        <w:rPr>
          <w:rFonts w:ascii="仿宋" w:hAnsi="仿宋" w:eastAsia="仿宋" w:cstheme="minorBidi"/>
          <w:sz w:val="32"/>
          <w:szCs w:val="32"/>
        </w:rPr>
        <w:t xml:space="preserve">  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冯若愚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67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江丽沙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65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任晓宇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82598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光电工程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测控技术与仪器</w:t>
      </w:r>
    </w:p>
    <w:p>
      <w:pPr>
        <w:rPr>
          <w:rFonts w:ascii="仿宋" w:hAnsi="仿宋" w:eastAsia="仿宋" w:cstheme="minorBidi"/>
          <w:sz w:val="32"/>
          <w:szCs w:val="32"/>
        </w:rPr>
      </w:pP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陈颖睿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37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p>
      <w:pPr>
        <w:rPr>
          <w:rFonts w:ascii="仿宋" w:hAnsi="仿宋" w:eastAsia="仿宋" w:cstheme="minorBidi"/>
          <w:sz w:val="32"/>
          <w:szCs w:val="32"/>
        </w:rPr>
      </w:pPr>
      <w:r>
        <w:rPr>
          <w:rFonts w:hint="eastAsia" w:ascii="仿宋" w:hAnsi="仿宋" w:eastAsia="仿宋" w:cstheme="minorBidi"/>
          <w:sz w:val="32"/>
          <w:szCs w:val="32"/>
        </w:rPr>
        <w:t>唐林聪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20194020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学院</w:t>
      </w:r>
      <w:r>
        <w:rPr>
          <w:rFonts w:hint="eastAsia" w:ascii="仿宋" w:hAnsi="仿宋" w:eastAsia="仿宋" w:cstheme="minorBidi"/>
          <w:sz w:val="32"/>
          <w:szCs w:val="32"/>
        </w:rPr>
        <w:tab/>
      </w:r>
      <w:r>
        <w:rPr>
          <w:rFonts w:hint="eastAsia" w:ascii="仿宋" w:hAnsi="仿宋" w:eastAsia="仿宋" w:cstheme="minorBidi"/>
          <w:sz w:val="32"/>
          <w:szCs w:val="32"/>
        </w:rPr>
        <w:t>自动化</w:t>
      </w: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DY0NDAysDA2NrNU0lEKTi0uzszPAykwqQUAb+A1xywAAAA="/>
  </w:docVars>
  <w:rsids>
    <w:rsidRoot w:val="001E68B2"/>
    <w:rsid w:val="00013D1F"/>
    <w:rsid w:val="00016E03"/>
    <w:rsid w:val="00042D77"/>
    <w:rsid w:val="00106BA2"/>
    <w:rsid w:val="00120296"/>
    <w:rsid w:val="001579B8"/>
    <w:rsid w:val="00160866"/>
    <w:rsid w:val="00172211"/>
    <w:rsid w:val="001E68B2"/>
    <w:rsid w:val="002F6A9D"/>
    <w:rsid w:val="00341CCA"/>
    <w:rsid w:val="003731E5"/>
    <w:rsid w:val="00384084"/>
    <w:rsid w:val="004720EA"/>
    <w:rsid w:val="004C27D0"/>
    <w:rsid w:val="0050615F"/>
    <w:rsid w:val="00561B4A"/>
    <w:rsid w:val="00585A67"/>
    <w:rsid w:val="005E3468"/>
    <w:rsid w:val="00675B99"/>
    <w:rsid w:val="00687C04"/>
    <w:rsid w:val="00752977"/>
    <w:rsid w:val="00786E07"/>
    <w:rsid w:val="007E0E0B"/>
    <w:rsid w:val="007E6B72"/>
    <w:rsid w:val="008117ED"/>
    <w:rsid w:val="008C2DB1"/>
    <w:rsid w:val="00905A47"/>
    <w:rsid w:val="00952FFD"/>
    <w:rsid w:val="00984A7E"/>
    <w:rsid w:val="009A7F89"/>
    <w:rsid w:val="009D0AAC"/>
    <w:rsid w:val="009F51ED"/>
    <w:rsid w:val="00A413BB"/>
    <w:rsid w:val="00A72C6D"/>
    <w:rsid w:val="00A82ED8"/>
    <w:rsid w:val="00A875DC"/>
    <w:rsid w:val="00AD4FA7"/>
    <w:rsid w:val="00AE4093"/>
    <w:rsid w:val="00B07684"/>
    <w:rsid w:val="00B20216"/>
    <w:rsid w:val="00B54B17"/>
    <w:rsid w:val="00B63C7E"/>
    <w:rsid w:val="00CB2857"/>
    <w:rsid w:val="00CE3E74"/>
    <w:rsid w:val="00CF30F8"/>
    <w:rsid w:val="00DC6C55"/>
    <w:rsid w:val="00E400B2"/>
    <w:rsid w:val="00E55787"/>
    <w:rsid w:val="00E7188B"/>
    <w:rsid w:val="00EA0409"/>
    <w:rsid w:val="00EC0E7C"/>
    <w:rsid w:val="00F140EE"/>
    <w:rsid w:val="00FC320C"/>
    <w:rsid w:val="2541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宋体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宋体"/>
      <w:kern w:val="2"/>
      <w:sz w:val="24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qFormat/>
    <w:uiPriority w:val="1"/>
    <w:pPr>
      <w:autoSpaceDE w:val="0"/>
      <w:autoSpaceDN w:val="0"/>
      <w:jc w:val="left"/>
    </w:pPr>
    <w:rPr>
      <w:rFonts w:ascii="等线" w:hAnsi="等线" w:eastAsia="等线" w:cs="等线"/>
      <w:bCs/>
      <w:kern w:val="0"/>
      <w:sz w:val="44"/>
      <w:szCs w:val="44"/>
      <w:lang w:eastAsia="en-US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正文文本 字符"/>
    <w:basedOn w:val="6"/>
    <w:link w:val="2"/>
    <w:qFormat/>
    <w:uiPriority w:val="1"/>
    <w:rPr>
      <w:rFonts w:ascii="等线" w:hAnsi="等线" w:eastAsia="等线" w:cs="等线"/>
      <w:bCs/>
      <w:kern w:val="0"/>
      <w:sz w:val="44"/>
      <w:szCs w:val="4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2A8D1C2-871F-48D7-A788-2B7BEDE8E9B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70</Words>
  <Characters>7244</Characters>
  <Lines>60</Lines>
  <Paragraphs>16</Paragraphs>
  <TotalTime>18</TotalTime>
  <ScaleCrop>false</ScaleCrop>
  <LinksUpToDate>false</LinksUpToDate>
  <CharactersWithSpaces>8498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2T13:31:00Z</dcterms:created>
  <dc:creator>李 天泽</dc:creator>
  <cp:lastModifiedBy>asun</cp:lastModifiedBy>
  <dcterms:modified xsi:type="dcterms:W3CDTF">2021-09-22T04:48:3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B03DEFE6865B4A7A8578047BE5A4EF02</vt:lpwstr>
  </property>
</Properties>
</file>